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3FF8" w:rsidRDefault="00833FF8" w:rsidP="00833FF8">
      <w:pPr>
        <w:autoSpaceDE w:val="0"/>
        <w:autoSpaceDN w:val="0"/>
        <w:adjustRightInd w:val="0"/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571D2A5" wp14:editId="7AAAC8A6">
            <wp:simplePos x="0" y="0"/>
            <wp:positionH relativeFrom="column">
              <wp:posOffset>-160020</wp:posOffset>
            </wp:positionH>
            <wp:positionV relativeFrom="paragraph">
              <wp:posOffset>3810</wp:posOffset>
            </wp:positionV>
            <wp:extent cx="777240" cy="837028"/>
            <wp:effectExtent l="0" t="0" r="3810" b="1270"/>
            <wp:wrapTight wrapText="bothSides">
              <wp:wrapPolygon edited="0">
                <wp:start x="0" y="0"/>
                <wp:lineTo x="0" y="9833"/>
                <wp:lineTo x="1059" y="15733"/>
                <wp:lineTo x="3706" y="21141"/>
                <wp:lineTo x="6353" y="21141"/>
                <wp:lineTo x="21176" y="16225"/>
                <wp:lineTo x="21176" y="13275"/>
                <wp:lineTo x="18000" y="7866"/>
                <wp:lineTo x="21176" y="3442"/>
                <wp:lineTo x="21176" y="2458"/>
                <wp:lineTo x="370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_test[1]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837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33FF8" w:rsidRDefault="00833FF8" w:rsidP="00833FF8">
      <w:pPr>
        <w:autoSpaceDE w:val="0"/>
        <w:autoSpaceDN w:val="0"/>
        <w:adjustRightInd w:val="0"/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 w:rsidRPr="00833FF8">
        <w:rPr>
          <w:rFonts w:ascii="Times New Roman" w:hAnsi="Times New Roman" w:cs="Times New Roman"/>
          <w:b/>
          <w:bCs/>
          <w:sz w:val="36"/>
          <w:szCs w:val="36"/>
        </w:rPr>
        <w:t>Test Preparation Tips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Preparation for your first test should begin on the first day of class; this includes paying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Pr="00833FF8">
        <w:rPr>
          <w:rFonts w:ascii="Times New Roman" w:hAnsi="Times New Roman" w:cs="Times New Roman"/>
          <w:sz w:val="28"/>
          <w:szCs w:val="28"/>
        </w:rPr>
        <w:t>ttention during class, taking good notes, studying, completing homework assignment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reviewing study materials on a regular basis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Budget your time, make sure you have sufficient time to study so that you are well prepared for the tes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Go to review sessions, pay attention to hints that the instructor may give about the test. Take notes and ask questions about items you may be confused abou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Ask the instructor to specify the areas that will be emphasized on the tes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Make sure you go to the class right before the test; it's another prime time for the instructor to give out more hints or the format of the tes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Go over any material from practice tests, HW's, sample problems, review material,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textbook, class notes..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Eat before a test. Having food in your stomach will give you energy and help you focu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but avoid heavy foods which can make you groggy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 xml:space="preserve">Don't try to pull an </w:t>
      </w:r>
      <w:proofErr w:type="spellStart"/>
      <w:r w:rsidRPr="00833FF8">
        <w:rPr>
          <w:rFonts w:ascii="Times New Roman" w:hAnsi="Times New Roman" w:cs="Times New Roman"/>
          <w:sz w:val="28"/>
          <w:szCs w:val="28"/>
        </w:rPr>
        <w:t>all nighter</w:t>
      </w:r>
      <w:proofErr w:type="spellEnd"/>
      <w:r w:rsidRPr="00833FF8">
        <w:rPr>
          <w:rFonts w:ascii="Times New Roman" w:hAnsi="Times New Roman" w:cs="Times New Roman"/>
          <w:sz w:val="28"/>
          <w:szCs w:val="28"/>
        </w:rPr>
        <w:t>. Get at least 3 hours of sleep before the test (normally 8hours of sleep a night is recommended but if you are short on time, get at least 3 hours so</w:t>
      </w:r>
      <w:r w:rsidR="00E513B2"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that you'll be well rested enough to focus during the test)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Put the main ideas/information/formulas onto a sheet that can be quickly reviewed many</w:t>
      </w:r>
      <w:r w:rsidR="00E513B2"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times, this makes it easier to retain the key concepts that will be on the tes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Try to show up at least 5 minutes before the test will start.</w:t>
      </w:r>
    </w:p>
    <w:p w:rsidR="00833FF8" w:rsidRPr="00833FF8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833FF8">
        <w:rPr>
          <w:rFonts w:ascii="Times New Roman" w:hAnsi="Times New Roman" w:cs="Times New Roman"/>
          <w:sz w:val="28"/>
          <w:szCs w:val="28"/>
        </w:rPr>
        <w:t>Set your alarm and have a backup a</w:t>
      </w:r>
      <w:bookmarkStart w:id="0" w:name="_GoBack"/>
      <w:bookmarkEnd w:id="0"/>
      <w:r w:rsidRPr="00833FF8">
        <w:rPr>
          <w:rFonts w:ascii="Times New Roman" w:hAnsi="Times New Roman" w:cs="Times New Roman"/>
          <w:sz w:val="28"/>
          <w:szCs w:val="28"/>
        </w:rPr>
        <w:t>larm set as well.</w:t>
      </w:r>
    </w:p>
    <w:p w:rsidR="00685ADC" w:rsidRDefault="00833FF8" w:rsidP="001226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/>
        <w:contextualSpacing w:val="0"/>
      </w:pPr>
      <w:r w:rsidRPr="00833FF8">
        <w:rPr>
          <w:rFonts w:ascii="Times New Roman" w:hAnsi="Times New Roman" w:cs="Times New Roman"/>
          <w:sz w:val="28"/>
          <w:szCs w:val="28"/>
        </w:rPr>
        <w:t>Go to the bathroom before walking into the exam room. You don't want to waste an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tim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3FF8">
        <w:rPr>
          <w:rFonts w:ascii="Times New Roman" w:hAnsi="Times New Roman" w:cs="Times New Roman"/>
          <w:sz w:val="28"/>
          <w:szCs w:val="28"/>
        </w:rPr>
        <w:t>worrying about your bodily needs during the test</w:t>
      </w:r>
      <w:r w:rsidRPr="00833FF8">
        <w:rPr>
          <w:rFonts w:ascii="Times New Roman" w:hAnsi="Times New Roman" w:cs="Times New Roman"/>
          <w:sz w:val="24"/>
          <w:szCs w:val="24"/>
        </w:rPr>
        <w:t>.</w:t>
      </w:r>
    </w:p>
    <w:sectPr w:rsidR="00685ADC" w:rsidSect="00833FF8">
      <w:footerReference w:type="default" r:id="rId8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DB3" w:rsidRDefault="00C26DB3" w:rsidP="00C26DB3">
      <w:r>
        <w:separator/>
      </w:r>
    </w:p>
  </w:endnote>
  <w:endnote w:type="continuationSeparator" w:id="0">
    <w:p w:rsidR="00C26DB3" w:rsidRDefault="00C26DB3" w:rsidP="00C26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6DB3" w:rsidRDefault="00E40D32">
    <w:pPr>
      <w:pStyle w:val="Footer"/>
    </w:pPr>
    <w:r>
      <w:ptab w:relativeTo="margin" w:alignment="center" w:leader="none"/>
    </w:r>
    <w:r w:rsidRPr="00036195">
      <w:t>www.testtakingtlips.com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DB3" w:rsidRDefault="00C26DB3" w:rsidP="00C26DB3">
      <w:r>
        <w:separator/>
      </w:r>
    </w:p>
  </w:footnote>
  <w:footnote w:type="continuationSeparator" w:id="0">
    <w:p w:rsidR="00C26DB3" w:rsidRDefault="00C26DB3" w:rsidP="00C26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E41E06"/>
    <w:multiLevelType w:val="hybridMultilevel"/>
    <w:tmpl w:val="09B275E2"/>
    <w:lvl w:ilvl="0" w:tplc="C2A603DE">
      <w:start w:val="1"/>
      <w:numFmt w:val="bullet"/>
      <w:lvlText w:val="P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AwMjc3MjU3MzFX0lEKTi0uzszPAykwrAUAcUadjCwAAAA="/>
  </w:docVars>
  <w:rsids>
    <w:rsidRoot w:val="00833FF8"/>
    <w:rsid w:val="00036195"/>
    <w:rsid w:val="00122668"/>
    <w:rsid w:val="00685ADC"/>
    <w:rsid w:val="00833FF8"/>
    <w:rsid w:val="00C26DB3"/>
    <w:rsid w:val="00E40D32"/>
    <w:rsid w:val="00E5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F49593-7DB3-4483-B87B-0E88380D1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3F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6D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DB3"/>
  </w:style>
  <w:style w:type="paragraph" w:styleId="Footer">
    <w:name w:val="footer"/>
    <w:basedOn w:val="Normal"/>
    <w:link w:val="FooterChar"/>
    <w:uiPriority w:val="99"/>
    <w:unhideWhenUsed/>
    <w:rsid w:val="00C26D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DB3"/>
  </w:style>
  <w:style w:type="character" w:styleId="Hyperlink">
    <w:name w:val="Hyperlink"/>
    <w:basedOn w:val="DefaultParagraphFont"/>
    <w:uiPriority w:val="99"/>
    <w:unhideWhenUsed/>
    <w:rsid w:val="00C26D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6</cp:revision>
  <dcterms:created xsi:type="dcterms:W3CDTF">2016-08-12T20:16:00Z</dcterms:created>
  <dcterms:modified xsi:type="dcterms:W3CDTF">2018-06-20T17:40:00Z</dcterms:modified>
</cp:coreProperties>
</file>